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0E28F2" w:rsidRPr="00566C65" w:rsidRDefault="000E28F2" w:rsidP="000E28F2">
      <w:pPr>
        <w:jc w:val="center"/>
        <w:rPr>
          <w:rFonts w:cs="Arial"/>
        </w:rPr>
      </w:pPr>
      <w:r>
        <w:rPr>
          <w:rFonts w:cs="Arial"/>
        </w:rPr>
        <w:t>CC6001NA Advance Database System Development</w:t>
      </w:r>
    </w:p>
    <w:p w:rsidR="000E28F2" w:rsidRDefault="00E6053C" w:rsidP="000E28F2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</w:r>
    </w:p>
    <w:p w:rsidR="0088381D" w:rsidRPr="000E28F2" w:rsidRDefault="0088381D" w:rsidP="000E28F2">
      <w:pPr>
        <w:ind w:left="1440" w:firstLine="720"/>
        <w:rPr>
          <w:rFonts w:cs="Arial"/>
          <w:vertAlign w:val="subscript"/>
        </w:rPr>
      </w:pPr>
      <w:r>
        <w:rPr>
          <w:b/>
          <w:bCs/>
          <w:sz w:val="28"/>
          <w:szCs w:val="26"/>
        </w:rPr>
        <w:t xml:space="preserve">Assessment </w:t>
      </w:r>
      <w:r w:rsidR="000E28F2">
        <w:rPr>
          <w:b/>
          <w:bCs/>
          <w:sz w:val="28"/>
          <w:szCs w:val="26"/>
        </w:rPr>
        <w:t xml:space="preserve">Weightage &amp; </w:t>
      </w:r>
      <w:r>
        <w:rPr>
          <w:b/>
          <w:bCs/>
          <w:sz w:val="28"/>
          <w:szCs w:val="26"/>
        </w:rPr>
        <w:t xml:space="preserve">Type </w:t>
      </w:r>
    </w:p>
    <w:p w:rsidR="0088381D" w:rsidRDefault="000E28F2" w:rsidP="0088381D">
      <w:pPr>
        <w:jc w:val="center"/>
        <w:rPr>
          <w:bCs/>
          <w:sz w:val="28"/>
          <w:szCs w:val="26"/>
          <w:lang w:val="en-US"/>
        </w:rPr>
      </w:pPr>
      <w:r>
        <w:rPr>
          <w:bCs/>
          <w:sz w:val="28"/>
          <w:szCs w:val="26"/>
          <w:lang w:val="en-US"/>
        </w:rPr>
        <w:t xml:space="preserve">40% Individual Coursework </w:t>
      </w:r>
    </w:p>
    <w:p w:rsidR="000E28F2" w:rsidRDefault="000E28F2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0E28F2">
      <w:pPr>
        <w:ind w:left="2880"/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Pranaya Pradhan</w:t>
      </w:r>
      <w:r w:rsidR="00566C65">
        <w:rPr>
          <w:b/>
          <w:bCs/>
        </w:rPr>
        <w:tab/>
        <w:t xml:space="preserve">     </w:t>
      </w:r>
    </w:p>
    <w:p w:rsidR="000E28F2" w:rsidRDefault="000E28F2" w:rsidP="000E28F2">
      <w:pPr>
        <w:ind w:left="2880"/>
        <w:rPr>
          <w:b/>
          <w:bCs/>
        </w:rPr>
      </w:pPr>
      <w:r>
        <w:rPr>
          <w:b/>
          <w:bCs/>
        </w:rPr>
        <w:t xml:space="preserve">      </w:t>
      </w:r>
      <w:r w:rsidR="0088381D"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</w:p>
    <w:p w:rsidR="0088381D" w:rsidRDefault="000E28F2" w:rsidP="000E28F2">
      <w:pPr>
        <w:ind w:left="2880"/>
        <w:rPr>
          <w:b/>
          <w:bCs/>
        </w:rPr>
      </w:pPr>
      <w:r>
        <w:rPr>
          <w:b/>
          <w:bCs/>
        </w:rPr>
        <w:t xml:space="preserve">      </w:t>
      </w:r>
      <w:r w:rsidR="0088381D"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88381D" w:rsidP="000E28F2">
      <w:pPr>
        <w:ind w:left="2880"/>
        <w:rPr>
          <w:b/>
          <w:bCs/>
        </w:rPr>
      </w:pPr>
      <w:r>
        <w:rPr>
          <w:b/>
          <w:bCs/>
        </w:rPr>
        <w:t>Assignment Due Date:</w:t>
      </w:r>
    </w:p>
    <w:p w:rsidR="0088381D" w:rsidRDefault="0088381D" w:rsidP="000E28F2">
      <w:pPr>
        <w:ind w:left="2880"/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0E28F2">
      <w:pPr>
        <w:ind w:left="2880" w:firstLine="720"/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/>
        </w:rPr>
        <w:id w:val="196811"/>
      </w:sdtPr>
      <w:sdtEndPr>
        <w:rPr>
          <w:rFonts w:ascii="Arial" w:hAnsi="Arial"/>
          <w:sz w:val="24"/>
        </w:rPr>
      </w:sdtEndPr>
      <w:sdtContent>
        <w:p w:rsidR="00D86791" w:rsidRDefault="00310B5C">
          <w:pPr>
            <w:pStyle w:val="TOCHeading1"/>
            <w:rPr>
              <w:rFonts w:cs="Arial"/>
              <w:sz w:val="24"/>
              <w:szCs w:val="24"/>
            </w:rPr>
          </w:pPr>
          <w:r>
            <w:rPr>
              <w:rFonts w:cs="Arial"/>
              <w:sz w:val="24"/>
              <w:szCs w:val="24"/>
            </w:rPr>
            <w:t>Table of Contents</w:t>
          </w:r>
        </w:p>
        <w:p w:rsidR="00D86791" w:rsidRPr="004E1F89" w:rsidRDefault="001D0781"/>
      </w:sdtContent>
    </w:sdt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022539" w:rsidRDefault="00022539">
      <w:pPr>
        <w:rPr>
          <w:rFonts w:cs="Arial"/>
          <w:szCs w:val="24"/>
        </w:rPr>
      </w:pPr>
    </w:p>
    <w:p w:rsidR="00022539" w:rsidRDefault="00022539" w:rsidP="00022539">
      <w:pPr>
        <w:rPr>
          <w:rFonts w:cs="Arial"/>
          <w:szCs w:val="24"/>
        </w:rPr>
      </w:pPr>
    </w:p>
    <w:p w:rsidR="00F27282" w:rsidRPr="00022539" w:rsidRDefault="00F27282" w:rsidP="00022539">
      <w:pPr>
        <w:sectPr w:rsidR="00F27282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83384E" w:rsidRDefault="00F27282" w:rsidP="00F27282">
      <w:pPr>
        <w:pStyle w:val="Heading1"/>
      </w:pPr>
      <w:r>
        <w:lastRenderedPageBreak/>
        <w:t>1. Textual Analysis</w:t>
      </w:r>
    </w:p>
    <w:p w:rsidR="00F27282" w:rsidRDefault="00F27282" w:rsidP="00F27282">
      <w:r>
        <w:t>The following are the textual analysis of the questions:</w:t>
      </w:r>
    </w:p>
    <w:p w:rsidR="00F27282" w:rsidRDefault="00F27282" w:rsidP="00F27282">
      <w:pPr>
        <w:pStyle w:val="ListParagraph"/>
        <w:numPr>
          <w:ilvl w:val="0"/>
          <w:numId w:val="20"/>
        </w:numPr>
      </w:pPr>
      <w:r>
        <w:t>A Company can have many number of staff.</w:t>
      </w:r>
    </w:p>
    <w:p w:rsidR="00F27282" w:rsidRDefault="00F27282" w:rsidP="00F27282">
      <w:pPr>
        <w:pStyle w:val="ListParagraph"/>
        <w:numPr>
          <w:ilvl w:val="0"/>
          <w:numId w:val="20"/>
        </w:numPr>
      </w:pPr>
      <w:r>
        <w:t>A Company can have many number of tour packages.</w:t>
      </w:r>
    </w:p>
    <w:p w:rsidR="00F27282" w:rsidRDefault="00F27282" w:rsidP="00F27282">
      <w:pPr>
        <w:pStyle w:val="ListParagraph"/>
        <w:numPr>
          <w:ilvl w:val="0"/>
          <w:numId w:val="20"/>
        </w:numPr>
      </w:pPr>
      <w:r>
        <w:t xml:space="preserve">A Company can </w:t>
      </w:r>
      <w:r w:rsidR="005C23A3">
        <w:t>have assigned</w:t>
      </w:r>
      <w:r>
        <w:t xml:space="preserve"> many tour guides for a tour.</w:t>
      </w:r>
    </w:p>
    <w:p w:rsidR="00E92320" w:rsidRDefault="00E92320" w:rsidP="00F27282">
      <w:pPr>
        <w:pStyle w:val="ListParagraph"/>
        <w:numPr>
          <w:ilvl w:val="0"/>
          <w:numId w:val="20"/>
        </w:numPr>
      </w:pPr>
      <w:r>
        <w:t>A Customer can take many packages at a time but one at time.</w:t>
      </w:r>
    </w:p>
    <w:p w:rsidR="005C23A3" w:rsidRDefault="005C23A3" w:rsidP="005C23A3">
      <w:pPr>
        <w:ind w:left="360"/>
      </w:pPr>
    </w:p>
    <w:p w:rsidR="005C23A3" w:rsidRDefault="005C23A3" w:rsidP="005C23A3">
      <w:pPr>
        <w:keepNext/>
        <w:ind w:left="360"/>
      </w:pPr>
      <w:r>
        <w:rPr>
          <w:noProof/>
          <w:lang w:val="en-US"/>
        </w:rPr>
        <w:drawing>
          <wp:inline distT="0" distB="0" distL="0" distR="0" wp14:anchorId="365A4952" wp14:editId="40BB9CA4">
            <wp:extent cx="5448300" cy="3190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D Diagram of Textual Analysi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3A3" w:rsidRDefault="005C23A3" w:rsidP="005C23A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ERD of Textual Diagram</w:t>
      </w:r>
    </w:p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>
      <w:pPr>
        <w:pStyle w:val="Heading1"/>
      </w:pPr>
      <w:r>
        <w:lastRenderedPageBreak/>
        <w:t>2. Normalization</w:t>
      </w:r>
    </w:p>
    <w:p w:rsidR="005C23A3" w:rsidRDefault="005C23A3" w:rsidP="005C23A3">
      <w:r>
        <w:t>The following normalization of Package Recor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1"/>
        <w:gridCol w:w="1971"/>
        <w:gridCol w:w="1898"/>
        <w:gridCol w:w="1701"/>
        <w:gridCol w:w="1701"/>
      </w:tblGrid>
      <w:tr w:rsidR="005C23A3" w:rsidTr="005C23A3">
        <w:tc>
          <w:tcPr>
            <w:tcW w:w="1971" w:type="dxa"/>
          </w:tcPr>
          <w:p w:rsidR="005C23A3" w:rsidRDefault="005C23A3" w:rsidP="005C23A3">
            <w:r>
              <w:t>Package ID</w:t>
            </w:r>
          </w:p>
        </w:tc>
        <w:tc>
          <w:tcPr>
            <w:tcW w:w="1971" w:type="dxa"/>
          </w:tcPr>
          <w:p w:rsidR="005C23A3" w:rsidRDefault="005C23A3" w:rsidP="005C23A3">
            <w:r>
              <w:t>Package Name</w:t>
            </w:r>
          </w:p>
        </w:tc>
        <w:tc>
          <w:tcPr>
            <w:tcW w:w="1898" w:type="dxa"/>
          </w:tcPr>
          <w:p w:rsidR="005C23A3" w:rsidRDefault="005C23A3" w:rsidP="005C23A3">
            <w:r>
              <w:t>Destination</w:t>
            </w:r>
          </w:p>
        </w:tc>
        <w:tc>
          <w:tcPr>
            <w:tcW w:w="1701" w:type="dxa"/>
          </w:tcPr>
          <w:p w:rsidR="005C23A3" w:rsidRDefault="005C23A3" w:rsidP="005C23A3">
            <w:r>
              <w:t>Total No of Days</w:t>
            </w:r>
          </w:p>
        </w:tc>
        <w:tc>
          <w:tcPr>
            <w:tcW w:w="1701" w:type="dxa"/>
          </w:tcPr>
          <w:p w:rsidR="005C23A3" w:rsidRDefault="005C23A3" w:rsidP="005C23A3">
            <w:r>
              <w:t>Difficulty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5C23A3">
            <w:r w:rsidRPr="005C23A3">
              <w:t xml:space="preserve">LK25A </w:t>
            </w:r>
          </w:p>
        </w:tc>
        <w:tc>
          <w:tcPr>
            <w:tcW w:w="1971" w:type="dxa"/>
          </w:tcPr>
          <w:p w:rsidR="005C23A3" w:rsidRDefault="005C23A3" w:rsidP="005C23A3">
            <w:r w:rsidRPr="005C23A3">
              <w:t xml:space="preserve">ABC </w:t>
            </w:r>
          </w:p>
        </w:tc>
        <w:tc>
          <w:tcPr>
            <w:tcW w:w="1898" w:type="dxa"/>
          </w:tcPr>
          <w:p w:rsidR="005C23A3" w:rsidRDefault="005C23A3" w:rsidP="005C23A3">
            <w:r w:rsidRPr="005C23A3">
              <w:t xml:space="preserve">Annapurna Base Camp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 xml:space="preserve">7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>Moderate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5C23A3">
            <w:r w:rsidRPr="005C23A3">
              <w:t xml:space="preserve">UI32A </w:t>
            </w:r>
          </w:p>
        </w:tc>
        <w:tc>
          <w:tcPr>
            <w:tcW w:w="1971" w:type="dxa"/>
          </w:tcPr>
          <w:p w:rsidR="005C23A3" w:rsidRDefault="005C23A3" w:rsidP="005C23A3">
            <w:r w:rsidRPr="005C23A3">
              <w:t xml:space="preserve">Ghandruk </w:t>
            </w:r>
          </w:p>
        </w:tc>
        <w:tc>
          <w:tcPr>
            <w:tcW w:w="1898" w:type="dxa"/>
          </w:tcPr>
          <w:p w:rsidR="005C23A3" w:rsidRDefault="005C23A3" w:rsidP="005C23A3">
            <w:r w:rsidRPr="005C23A3">
              <w:t xml:space="preserve">Ghandruk, Pokhara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 xml:space="preserve">4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>Moderate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5C23A3">
            <w:r w:rsidRPr="005C23A3">
              <w:t xml:space="preserve">NB34G </w:t>
            </w:r>
          </w:p>
        </w:tc>
        <w:tc>
          <w:tcPr>
            <w:tcW w:w="1971" w:type="dxa"/>
          </w:tcPr>
          <w:p w:rsidR="005C23A3" w:rsidRDefault="005C23A3" w:rsidP="005C23A3">
            <w:r w:rsidRPr="005C23A3">
              <w:t xml:space="preserve">Everest Short Trek </w:t>
            </w:r>
          </w:p>
        </w:tc>
        <w:tc>
          <w:tcPr>
            <w:tcW w:w="1898" w:type="dxa"/>
          </w:tcPr>
          <w:p w:rsidR="005C23A3" w:rsidRDefault="005C23A3" w:rsidP="005C23A3">
            <w:r w:rsidRPr="005C23A3">
              <w:t xml:space="preserve">Lukla, Khumjung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 xml:space="preserve">4 </w:t>
            </w:r>
          </w:p>
        </w:tc>
        <w:tc>
          <w:tcPr>
            <w:tcW w:w="1701" w:type="dxa"/>
          </w:tcPr>
          <w:p w:rsidR="005C23A3" w:rsidRDefault="005C23A3" w:rsidP="005C23A3">
            <w:pPr>
              <w:keepNext/>
            </w:pPr>
            <w:r w:rsidRPr="005C23A3">
              <w:t>Hard</w:t>
            </w:r>
          </w:p>
        </w:tc>
      </w:tr>
    </w:tbl>
    <w:p w:rsidR="005C23A3" w:rsidRDefault="005C23A3" w:rsidP="005C23A3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Table of Package Record</w:t>
      </w:r>
    </w:p>
    <w:p w:rsidR="005C23A3" w:rsidRDefault="005C23A3" w:rsidP="005C23A3"/>
    <w:p w:rsidR="005C23A3" w:rsidRPr="005C23A3" w:rsidRDefault="005C23A3" w:rsidP="005C23A3">
      <w:pPr>
        <w:rPr>
          <w:b/>
        </w:rPr>
      </w:pPr>
      <w:r w:rsidRPr="005C23A3">
        <w:rPr>
          <w:b/>
        </w:rPr>
        <w:t>UNF</w:t>
      </w:r>
    </w:p>
    <w:p w:rsidR="005C23A3" w:rsidRDefault="005C23A3" w:rsidP="005C23A3">
      <w:r>
        <w:t>Package</w:t>
      </w:r>
      <w:r w:rsidR="009509E3">
        <w:t xml:space="preserve"> </w:t>
      </w:r>
      <w:r>
        <w:t>(package-id, package name, total no of days, difficulty, {</w:t>
      </w:r>
      <w:r w:rsidR="009509E3">
        <w:t>destination-id, destination})</w:t>
      </w:r>
    </w:p>
    <w:p w:rsidR="009509E3" w:rsidRDefault="003C1D8F" w:rsidP="005C23A3">
      <w:pPr>
        <w:rPr>
          <w:b/>
        </w:rPr>
      </w:pPr>
      <w:r w:rsidRPr="003C1D8F">
        <w:rPr>
          <w:b/>
        </w:rPr>
        <w:t>1NF</w:t>
      </w:r>
    </w:p>
    <w:p w:rsidR="005E29C1" w:rsidRDefault="005E29C1" w:rsidP="005E29C1">
      <w:pPr>
        <w:pStyle w:val="ListParagraph"/>
        <w:numPr>
          <w:ilvl w:val="0"/>
          <w:numId w:val="20"/>
        </w:numPr>
        <w:rPr>
          <w:b/>
        </w:rPr>
      </w:pPr>
      <w:r w:rsidRPr="001D59FE">
        <w:rPr>
          <w:b/>
        </w:rPr>
        <w:t>Removing Repeating Group</w:t>
      </w:r>
    </w:p>
    <w:p w:rsidR="00B83BBE" w:rsidRPr="00B83BBE" w:rsidRDefault="00B83BBE" w:rsidP="00B83BBE">
      <w:pPr>
        <w:rPr>
          <w:b/>
        </w:rPr>
      </w:pPr>
      <w:r>
        <w:rPr>
          <w:b/>
        </w:rPr>
        <w:t>Tables</w:t>
      </w:r>
    </w:p>
    <w:p w:rsidR="003C1D8F" w:rsidRDefault="003C1D8F" w:rsidP="005C23A3">
      <w:r>
        <w:t>Package-1(</w:t>
      </w:r>
      <w:r w:rsidRPr="003C1D8F">
        <w:rPr>
          <w:b/>
        </w:rPr>
        <w:t>package-id</w:t>
      </w:r>
      <w:r>
        <w:t>, package name, total no of days, difficulty</w:t>
      </w:r>
      <w:r>
        <w:t>)</w:t>
      </w:r>
    </w:p>
    <w:p w:rsidR="003C1D8F" w:rsidRDefault="003C1D8F" w:rsidP="005C23A3">
      <w:r>
        <w:t>Package-Destination-1(</w:t>
      </w:r>
      <w:r w:rsidRPr="003C1D8F">
        <w:rPr>
          <w:b/>
        </w:rPr>
        <w:t>package-id, destination-id</w:t>
      </w:r>
      <w:r>
        <w:t>, destination)</w:t>
      </w:r>
    </w:p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3C1D8F" w:rsidRDefault="003C1D8F" w:rsidP="005E29C1">
      <w:pPr>
        <w:tabs>
          <w:tab w:val="left" w:pos="1038"/>
        </w:tabs>
        <w:rPr>
          <w:b/>
        </w:rPr>
      </w:pPr>
      <w:r w:rsidRPr="003C1D8F">
        <w:rPr>
          <w:b/>
        </w:rPr>
        <w:lastRenderedPageBreak/>
        <w:t>2NF</w:t>
      </w:r>
      <w:r w:rsidR="005E29C1">
        <w:rPr>
          <w:b/>
        </w:rPr>
        <w:tab/>
      </w:r>
    </w:p>
    <w:p w:rsidR="005E29C1" w:rsidRPr="001D59FE" w:rsidRDefault="005E29C1" w:rsidP="005E29C1">
      <w:pPr>
        <w:pStyle w:val="ListParagraph"/>
        <w:numPr>
          <w:ilvl w:val="0"/>
          <w:numId w:val="20"/>
        </w:numPr>
        <w:rPr>
          <w:b/>
        </w:rPr>
      </w:pPr>
      <w:r w:rsidRPr="001D59FE">
        <w:rPr>
          <w:b/>
        </w:rPr>
        <w:t>Removing Partial Dependency</w:t>
      </w:r>
    </w:p>
    <w:p w:rsidR="005E29C1" w:rsidRDefault="005E29C1" w:rsidP="005E29C1">
      <w:pPr>
        <w:tabs>
          <w:tab w:val="left" w:pos="1038"/>
        </w:tabs>
      </w:pPr>
      <w:r w:rsidRPr="005E29C1">
        <w:t>package-id -&gt;</w:t>
      </w:r>
    </w:p>
    <w:p w:rsidR="005E29C1" w:rsidRDefault="005E29C1" w:rsidP="005E29C1">
      <w:pPr>
        <w:tabs>
          <w:tab w:val="left" w:pos="1038"/>
        </w:tabs>
      </w:pPr>
      <w:r>
        <w:t>package-id, destination-id-&gt;</w:t>
      </w:r>
    </w:p>
    <w:p w:rsidR="005E29C1" w:rsidRDefault="005E29C1" w:rsidP="005E29C1">
      <w:pPr>
        <w:tabs>
          <w:tab w:val="left" w:pos="1038"/>
        </w:tabs>
      </w:pPr>
      <w:r>
        <w:t>destination-id-&gt; destination</w:t>
      </w:r>
    </w:p>
    <w:p w:rsidR="00B83BBE" w:rsidRPr="00B83BBE" w:rsidRDefault="00B83BBE" w:rsidP="005E29C1">
      <w:pPr>
        <w:tabs>
          <w:tab w:val="left" w:pos="1038"/>
        </w:tabs>
        <w:rPr>
          <w:b/>
        </w:rPr>
      </w:pPr>
      <w:r w:rsidRPr="00B83BBE">
        <w:rPr>
          <w:b/>
        </w:rPr>
        <w:t>Tables</w:t>
      </w:r>
    </w:p>
    <w:p w:rsidR="005E29C1" w:rsidRDefault="005E29C1" w:rsidP="005E29C1">
      <w:r>
        <w:t>Package</w:t>
      </w:r>
      <w:r w:rsidR="001D59FE">
        <w:t>-2</w:t>
      </w:r>
      <w:r>
        <w:t>(</w:t>
      </w:r>
      <w:r w:rsidRPr="003C1D8F">
        <w:rPr>
          <w:b/>
        </w:rPr>
        <w:t>package-id</w:t>
      </w:r>
      <w:r>
        <w:t>, package name, total no of days, difficulty)</w:t>
      </w:r>
    </w:p>
    <w:p w:rsidR="005E29C1" w:rsidRDefault="00E86A7C" w:rsidP="005E29C1">
      <w:r>
        <w:t>Package-Destination-2</w:t>
      </w:r>
      <w:r w:rsidR="005E29C1">
        <w:t>(</w:t>
      </w:r>
      <w:r w:rsidR="005E29C1" w:rsidRPr="003C1D8F">
        <w:rPr>
          <w:b/>
        </w:rPr>
        <w:t>package-id, destination-id</w:t>
      </w:r>
      <w:r w:rsidR="005E29C1">
        <w:t>)</w:t>
      </w:r>
    </w:p>
    <w:p w:rsidR="005E29C1" w:rsidRDefault="005E29C1" w:rsidP="005E29C1">
      <w:r>
        <w:t>Destination-2(</w:t>
      </w:r>
      <w:r w:rsidRPr="005E29C1">
        <w:rPr>
          <w:b/>
        </w:rPr>
        <w:t>destination-id</w:t>
      </w:r>
      <w:r>
        <w:t>, destination)</w:t>
      </w:r>
    </w:p>
    <w:p w:rsidR="00B83BBE" w:rsidRDefault="00B83BBE" w:rsidP="005E29C1"/>
    <w:p w:rsidR="00B83BBE" w:rsidRDefault="00B83BBE" w:rsidP="005E29C1"/>
    <w:p w:rsidR="00B83BBE" w:rsidRDefault="00B83BBE" w:rsidP="00B83BBE">
      <w:pPr>
        <w:rPr>
          <w:b/>
        </w:rPr>
      </w:pPr>
      <w:r w:rsidRPr="00B83BBE">
        <w:rPr>
          <w:b/>
        </w:rPr>
        <w:t>3NF</w:t>
      </w:r>
    </w:p>
    <w:p w:rsidR="00B83BBE" w:rsidRDefault="00B83BBE" w:rsidP="00B83BBE">
      <w:pPr>
        <w:pStyle w:val="ListParagraph"/>
        <w:numPr>
          <w:ilvl w:val="0"/>
          <w:numId w:val="20"/>
        </w:numPr>
        <w:rPr>
          <w:b/>
        </w:rPr>
      </w:pPr>
      <w:r>
        <w:rPr>
          <w:b/>
        </w:rPr>
        <w:t>Removing Transitive Dependency</w:t>
      </w:r>
    </w:p>
    <w:p w:rsidR="00B83BBE" w:rsidRDefault="00B83BBE" w:rsidP="00B83BBE">
      <w:r w:rsidRPr="00B83BBE">
        <w:t>Since there is not transitive dependency. It is in 3NF.</w:t>
      </w:r>
    </w:p>
    <w:p w:rsidR="000F775B" w:rsidRDefault="000F775B" w:rsidP="000F775B">
      <w:r>
        <w:t>Package</w:t>
      </w:r>
      <w:r>
        <w:t>-3</w:t>
      </w:r>
      <w:r>
        <w:t>(</w:t>
      </w:r>
      <w:r w:rsidRPr="003C1D8F">
        <w:rPr>
          <w:b/>
        </w:rPr>
        <w:t>package-id</w:t>
      </w:r>
      <w:r>
        <w:t>, package name, total no of days, difficulty)</w:t>
      </w:r>
    </w:p>
    <w:p w:rsidR="000F775B" w:rsidRDefault="000F775B" w:rsidP="000F775B">
      <w:r>
        <w:t>Package-Destination-3</w:t>
      </w:r>
      <w:r>
        <w:t>(</w:t>
      </w:r>
      <w:r w:rsidRPr="003C1D8F">
        <w:rPr>
          <w:b/>
        </w:rPr>
        <w:t>package-id, destination-id</w:t>
      </w:r>
      <w:r>
        <w:t>)</w:t>
      </w:r>
    </w:p>
    <w:p w:rsidR="000F775B" w:rsidRDefault="000F775B" w:rsidP="000F775B">
      <w:r>
        <w:t>Destination-3</w:t>
      </w:r>
      <w:r>
        <w:t>(</w:t>
      </w:r>
      <w:r w:rsidRPr="005E29C1">
        <w:rPr>
          <w:b/>
        </w:rPr>
        <w:t>destination-id</w:t>
      </w:r>
      <w:r>
        <w:t>, destination)</w:t>
      </w:r>
    </w:p>
    <w:p w:rsidR="00B83BBE" w:rsidRPr="00B83BBE" w:rsidRDefault="00B83BBE" w:rsidP="00B83BBE"/>
    <w:p w:rsidR="005E29C1" w:rsidRDefault="005E29C1" w:rsidP="005E29C1"/>
    <w:p w:rsidR="005E29C1" w:rsidRPr="005E29C1" w:rsidRDefault="005E29C1" w:rsidP="005E29C1">
      <w:pPr>
        <w:tabs>
          <w:tab w:val="left" w:pos="1038"/>
        </w:tabs>
      </w:pPr>
    </w:p>
    <w:p w:rsidR="005E29C1" w:rsidRPr="003C1D8F" w:rsidRDefault="005E29C1" w:rsidP="005E29C1">
      <w:pPr>
        <w:tabs>
          <w:tab w:val="left" w:pos="1038"/>
        </w:tabs>
        <w:rPr>
          <w:b/>
        </w:rPr>
      </w:pPr>
    </w:p>
    <w:p w:rsidR="003C1D8F" w:rsidRPr="003C1D8F" w:rsidRDefault="003C1D8F" w:rsidP="003C1D8F"/>
    <w:p w:rsidR="00F27282" w:rsidRDefault="00F27282" w:rsidP="00E92320">
      <w:pPr>
        <w:pStyle w:val="ListParagraph"/>
      </w:pPr>
    </w:p>
    <w:p w:rsidR="00E92320" w:rsidRPr="00F27282" w:rsidRDefault="00E92320" w:rsidP="00E92320">
      <w:pPr>
        <w:pStyle w:val="ListParagraph"/>
      </w:pPr>
    </w:p>
    <w:p w:rsidR="0083384E" w:rsidRDefault="0083384E" w:rsidP="0083384E"/>
    <w:p w:rsidR="00307568" w:rsidRPr="00022539" w:rsidRDefault="00307568" w:rsidP="00744A55">
      <w:bookmarkStart w:id="0" w:name="_GoBack"/>
      <w:bookmarkEnd w:id="0"/>
    </w:p>
    <w:sectPr w:rsidR="00307568" w:rsidRPr="00022539" w:rsidSect="007E1236">
      <w:footerReference w:type="default" r:id="rId13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0781" w:rsidRDefault="001D0781" w:rsidP="004E1F89">
      <w:pPr>
        <w:spacing w:after="0" w:line="240" w:lineRule="auto"/>
      </w:pPr>
      <w:r>
        <w:separator/>
      </w:r>
    </w:p>
  </w:endnote>
  <w:endnote w:type="continuationSeparator" w:id="0">
    <w:p w:rsidR="001D0781" w:rsidRDefault="001D0781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36" w:rsidRDefault="007E1236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4A55" w:rsidRPr="00744A55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0781" w:rsidRDefault="001D0781" w:rsidP="004E1F89">
      <w:pPr>
        <w:spacing w:after="0" w:line="240" w:lineRule="auto"/>
      </w:pPr>
      <w:r>
        <w:separator/>
      </w:r>
    </w:p>
  </w:footnote>
  <w:footnote w:type="continuationSeparator" w:id="0">
    <w:p w:rsidR="001D0781" w:rsidRDefault="001D0781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4E1F89" w:rsidP="004E1F89">
    <w:pPr>
      <w:rPr>
        <w:rFonts w:cs="Arial"/>
      </w:rPr>
    </w:pPr>
    <w:r w:rsidRPr="00566C65">
      <w:rPr>
        <w:rFonts w:cs="Arial"/>
      </w:rPr>
      <w:t xml:space="preserve">CS6PO5 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 w:rsidRPr="00566C65">
      <w:rPr>
        <w:rFonts w:cs="Arial"/>
      </w:rPr>
      <w:t>Final Year Project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7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0" w15:restartNumberingAfterBreak="0">
    <w:nsid w:val="4BA37686"/>
    <w:multiLevelType w:val="hybridMultilevel"/>
    <w:tmpl w:val="4F0AB95A"/>
    <w:lvl w:ilvl="0" w:tplc="AE56BCE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5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8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6"/>
  </w:num>
  <w:num w:numId="2">
    <w:abstractNumId w:val="3"/>
  </w:num>
  <w:num w:numId="3">
    <w:abstractNumId w:val="19"/>
  </w:num>
  <w:num w:numId="4">
    <w:abstractNumId w:val="8"/>
  </w:num>
  <w:num w:numId="5">
    <w:abstractNumId w:val="18"/>
  </w:num>
  <w:num w:numId="6">
    <w:abstractNumId w:val="5"/>
  </w:num>
  <w:num w:numId="7">
    <w:abstractNumId w:val="0"/>
  </w:num>
  <w:num w:numId="8">
    <w:abstractNumId w:val="14"/>
  </w:num>
  <w:num w:numId="9">
    <w:abstractNumId w:val="15"/>
  </w:num>
  <w:num w:numId="10">
    <w:abstractNumId w:val="2"/>
  </w:num>
  <w:num w:numId="11">
    <w:abstractNumId w:val="12"/>
  </w:num>
  <w:num w:numId="12">
    <w:abstractNumId w:val="13"/>
  </w:num>
  <w:num w:numId="13">
    <w:abstractNumId w:val="6"/>
  </w:num>
  <w:num w:numId="14">
    <w:abstractNumId w:val="7"/>
  </w:num>
  <w:num w:numId="15">
    <w:abstractNumId w:val="11"/>
  </w:num>
  <w:num w:numId="16">
    <w:abstractNumId w:val="4"/>
  </w:num>
  <w:num w:numId="17">
    <w:abstractNumId w:val="17"/>
  </w:num>
  <w:num w:numId="18">
    <w:abstractNumId w:val="1"/>
  </w:num>
  <w:num w:numId="19">
    <w:abstractNumId w:val="9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B6DAE"/>
    <w:rsid w:val="000E28F2"/>
    <w:rsid w:val="000F775B"/>
    <w:rsid w:val="00123051"/>
    <w:rsid w:val="001D0781"/>
    <w:rsid w:val="001D59FE"/>
    <w:rsid w:val="001E2D42"/>
    <w:rsid w:val="0025408A"/>
    <w:rsid w:val="002E1028"/>
    <w:rsid w:val="00307568"/>
    <w:rsid w:val="00310B5C"/>
    <w:rsid w:val="00317D04"/>
    <w:rsid w:val="0039255C"/>
    <w:rsid w:val="003C1D8F"/>
    <w:rsid w:val="00461D96"/>
    <w:rsid w:val="00493604"/>
    <w:rsid w:val="00497F98"/>
    <w:rsid w:val="004A4C4C"/>
    <w:rsid w:val="004B53B6"/>
    <w:rsid w:val="004E1F89"/>
    <w:rsid w:val="005050F9"/>
    <w:rsid w:val="00560C4F"/>
    <w:rsid w:val="00566C65"/>
    <w:rsid w:val="005C23A3"/>
    <w:rsid w:val="005E29C1"/>
    <w:rsid w:val="00652C2B"/>
    <w:rsid w:val="006E71E9"/>
    <w:rsid w:val="006F4326"/>
    <w:rsid w:val="00744A55"/>
    <w:rsid w:val="0075667B"/>
    <w:rsid w:val="00797941"/>
    <w:rsid w:val="007E1236"/>
    <w:rsid w:val="008321FA"/>
    <w:rsid w:val="0083384E"/>
    <w:rsid w:val="00847AFB"/>
    <w:rsid w:val="0086188A"/>
    <w:rsid w:val="0088381D"/>
    <w:rsid w:val="008C114D"/>
    <w:rsid w:val="00924A9C"/>
    <w:rsid w:val="009509E3"/>
    <w:rsid w:val="009C3DAA"/>
    <w:rsid w:val="009D700D"/>
    <w:rsid w:val="00A63692"/>
    <w:rsid w:val="00B22D65"/>
    <w:rsid w:val="00B4000A"/>
    <w:rsid w:val="00B4359E"/>
    <w:rsid w:val="00B516F6"/>
    <w:rsid w:val="00B83BBE"/>
    <w:rsid w:val="00B869D7"/>
    <w:rsid w:val="00BF6F51"/>
    <w:rsid w:val="00D3798C"/>
    <w:rsid w:val="00D74CC7"/>
    <w:rsid w:val="00D86791"/>
    <w:rsid w:val="00DA640D"/>
    <w:rsid w:val="00DC3B23"/>
    <w:rsid w:val="00DD43EF"/>
    <w:rsid w:val="00E3784A"/>
    <w:rsid w:val="00E6053C"/>
    <w:rsid w:val="00E86A7C"/>
    <w:rsid w:val="00E92320"/>
    <w:rsid w:val="00ED7459"/>
    <w:rsid w:val="00F27282"/>
    <w:rsid w:val="00F762B7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B6A0ED8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rsid w:val="00254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EC36F3B-5852-49ED-AEE7-053D8A00F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5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37</cp:revision>
  <dcterms:created xsi:type="dcterms:W3CDTF">2012-01-09T04:06:00Z</dcterms:created>
  <dcterms:modified xsi:type="dcterms:W3CDTF">2019-12-2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